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D64BF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693227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/Users/troy_tu/Troy_Notes/%E6%95%B0%E5%AD%A6/%E7%9C%9F%E9%A2%98%E6%80%BB%E7%BB%93/images/image-2023102912160515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3095" w:rsidRDefault="000B3095" w:rsidP="000B3095">
      <w:pPr>
        <w:pStyle w:val="a0"/>
      </w:pPr>
    </w:p>
    <w:p w:rsidR="000B3095" w:rsidRDefault="000B3095" w:rsidP="000B3095">
      <w:pPr>
        <w:pStyle w:val="a0"/>
      </w:pPr>
    </w:p>
    <w:p w:rsidR="000B3095" w:rsidRDefault="000B3095" w:rsidP="000B3095">
      <w:pPr>
        <w:pStyle w:val="a0"/>
      </w:pPr>
    </w:p>
    <w:p w:rsidR="000B3095" w:rsidRPr="000B3095" w:rsidRDefault="000B3095" w:rsidP="000B3095">
      <w:pPr>
        <w:pStyle w:val="a0"/>
      </w:pPr>
    </w:p>
    <w:p w:rsidR="000D64BF" w:rsidRDefault="00000000">
      <w:pPr>
        <w:pStyle w:val="a0"/>
      </w:pPr>
      <w:r>
        <w:rPr>
          <w:noProof/>
        </w:rPr>
        <w:drawing>
          <wp:inline distT="0" distB="0" distL="0" distR="0">
            <wp:extent cx="5334000" cy="770322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/Users/troy_tu/Troy_Notes/%E6%95%B0%E5%AD%A6/%E7%9C%9F%E9%A2%98%E6%80%BB%E7%BB%93/images/image-202310291216226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7589" w:rsidRDefault="00237589">
      <w:pPr>
        <w:pStyle w:val="a0"/>
      </w:pPr>
    </w:p>
    <w:p w:rsidR="00237589" w:rsidRDefault="00237589">
      <w:pPr>
        <w:pStyle w:val="a0"/>
      </w:pPr>
    </w:p>
    <w:p w:rsidR="00237589" w:rsidRDefault="00237589">
      <w:pPr>
        <w:pStyle w:val="a0"/>
      </w:pPr>
    </w:p>
    <w:p w:rsidR="000D64BF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161248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/Users/troy_tu/Troy_Notes/%E6%95%B0%E5%AD%A6/%E7%9C%9F%E9%A2%98%E6%80%BB%E7%BB%93/images/image-2023102912163580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64BF" w:rsidRDefault="00000000">
      <w:pPr>
        <w:pStyle w:val="a0"/>
      </w:pPr>
      <w:r>
        <w:rPr>
          <w:noProof/>
        </w:rPr>
        <w:drawing>
          <wp:inline distT="0" distB="0" distL="0" distR="0">
            <wp:extent cx="5334000" cy="914784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troy_tu/Troy_Notes/%E6%95%B0%E5%AD%A6/%E7%9C%9F%E9%A2%98%E6%80%BB%E7%BB%93/images/image-2023102912165524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2BFC" w:rsidRDefault="000B2BFC">
      <w:pPr>
        <w:pStyle w:val="a0"/>
      </w:pPr>
    </w:p>
    <w:p w:rsidR="000B2BFC" w:rsidRDefault="000B2BFC">
      <w:pPr>
        <w:pStyle w:val="a0"/>
      </w:pPr>
    </w:p>
    <w:p w:rsidR="000D64BF" w:rsidRDefault="000D64BF">
      <w:pPr>
        <w:pStyle w:val="a0"/>
      </w:pPr>
    </w:p>
    <w:p w:rsidR="000D64BF" w:rsidRDefault="00000000">
      <w:pPr>
        <w:pStyle w:val="a0"/>
      </w:pPr>
      <w:r>
        <w:rPr>
          <w:noProof/>
        </w:rPr>
        <w:drawing>
          <wp:inline distT="0" distB="0" distL="0" distR="0">
            <wp:extent cx="5334000" cy="263901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/Users/troy_tu/Troy_Notes/%E6%95%B0%E5%AD%A6/%E7%9C%9F%E9%A2%98%E6%80%BB%E7%BB%93/images/image-2023102912172183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8A4" w:rsidRDefault="004B38A4">
      <w:pPr>
        <w:pStyle w:val="a0"/>
      </w:pPr>
    </w:p>
    <w:p w:rsidR="004B38A4" w:rsidRDefault="004B38A4">
      <w:pPr>
        <w:pStyle w:val="a0"/>
      </w:pPr>
    </w:p>
    <w:p w:rsidR="000D64BF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245948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/Users/troy_tu/Troy_Notes/%E6%95%B0%E5%AD%A6/%E7%9C%9F%E9%A2%98%E6%80%BB%E7%BB%93/images/image-2023102912173486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31EB" w:rsidRDefault="003B31EB">
      <w:pPr>
        <w:pStyle w:val="a0"/>
      </w:pPr>
    </w:p>
    <w:p w:rsidR="003B31EB" w:rsidRDefault="003B31EB">
      <w:pPr>
        <w:pStyle w:val="a0"/>
      </w:pPr>
    </w:p>
    <w:p w:rsidR="003B31EB" w:rsidRDefault="003B31EB">
      <w:pPr>
        <w:pStyle w:val="a0"/>
      </w:pPr>
    </w:p>
    <w:p w:rsidR="000D64BF" w:rsidRDefault="00000000">
      <w:pPr>
        <w:pStyle w:val="a0"/>
      </w:pPr>
      <w:r>
        <w:rPr>
          <w:noProof/>
        </w:rPr>
        <w:drawing>
          <wp:inline distT="0" distB="0" distL="0" distR="0">
            <wp:extent cx="5334000" cy="382365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/Users/troy_tu/Troy_Notes/%E6%95%B0%E5%AD%A6/%E7%9C%9F%E9%A2%98%E6%80%BB%E7%BB%93/images/image-2023102912175491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2C30" w:rsidRDefault="00772C30">
      <w:pPr>
        <w:pStyle w:val="a0"/>
      </w:pPr>
    </w:p>
    <w:p w:rsidR="0071624F" w:rsidRDefault="0071624F">
      <w:pPr>
        <w:pStyle w:val="a0"/>
      </w:pPr>
    </w:p>
    <w:p w:rsidR="00772C30" w:rsidRDefault="00772C30">
      <w:pPr>
        <w:pStyle w:val="a0"/>
      </w:pPr>
    </w:p>
    <w:p w:rsidR="000D64BF" w:rsidRDefault="00000000">
      <w:pPr>
        <w:pStyle w:val="a0"/>
      </w:pPr>
      <w:r>
        <w:rPr>
          <w:noProof/>
        </w:rPr>
        <w:drawing>
          <wp:inline distT="0" distB="0" distL="0" distR="0">
            <wp:extent cx="5334000" cy="886743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troy_tu/Troy_Notes/%E6%95%B0%E5%AD%A6/%E7%9C%9F%E9%A2%98%E6%80%BB%E7%BB%93/images/image-20231029121824694-855310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5C2" w:rsidRDefault="002E55C2">
      <w:pPr>
        <w:pStyle w:val="a0"/>
      </w:pPr>
    </w:p>
    <w:p w:rsidR="00BA6E61" w:rsidRDefault="00BA6E61">
      <w:pPr>
        <w:pStyle w:val="a0"/>
      </w:pPr>
    </w:p>
    <w:p w:rsidR="0091063F" w:rsidRDefault="0091063F">
      <w:pPr>
        <w:pStyle w:val="a0"/>
      </w:pPr>
    </w:p>
    <w:p w:rsidR="000D64BF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086802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/Users/troy_tu/Troy_Notes/%E6%95%B0%E5%AD%A6/%E7%9C%9F%E9%A2%98%E6%80%BB%E7%BB%93/images/image-2023102912190410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063F" w:rsidRDefault="0091063F">
      <w:pPr>
        <w:pStyle w:val="a0"/>
      </w:pPr>
    </w:p>
    <w:p w:rsidR="0091063F" w:rsidRDefault="0091063F">
      <w:pPr>
        <w:pStyle w:val="a0"/>
      </w:pPr>
    </w:p>
    <w:p w:rsidR="0091063F" w:rsidRDefault="0091063F">
      <w:pPr>
        <w:pStyle w:val="a0"/>
      </w:pPr>
    </w:p>
    <w:p w:rsidR="0091063F" w:rsidRDefault="0091063F">
      <w:pPr>
        <w:pStyle w:val="a0"/>
      </w:pPr>
    </w:p>
    <w:p w:rsidR="000D64BF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1424967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/Users/troy_tu/Troy_Notes/%E6%95%B0%E5%AD%A6/%E7%9C%9F%E9%A2%98%E6%80%BB%E7%BB%93/images/image-2023102912192040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B0365" w:rsidRDefault="008B0365">
      <w:pPr>
        <w:pStyle w:val="a0"/>
      </w:pPr>
    </w:p>
    <w:p w:rsidR="008B0365" w:rsidRDefault="008B0365">
      <w:pPr>
        <w:pStyle w:val="a0"/>
      </w:pPr>
    </w:p>
    <w:p w:rsidR="008B0365" w:rsidRDefault="008B0365">
      <w:pPr>
        <w:pStyle w:val="a0"/>
      </w:pPr>
    </w:p>
    <w:p w:rsidR="008B0365" w:rsidRDefault="008B0365">
      <w:pPr>
        <w:pStyle w:val="a0"/>
      </w:pPr>
    </w:p>
    <w:p w:rsidR="003A5823" w:rsidRDefault="003A5823">
      <w:pPr>
        <w:pStyle w:val="a0"/>
      </w:pPr>
    </w:p>
    <w:p w:rsidR="003A5823" w:rsidRDefault="003A5823">
      <w:pPr>
        <w:pStyle w:val="a0"/>
      </w:pPr>
    </w:p>
    <w:p w:rsidR="00D174DA" w:rsidRDefault="00D174DA">
      <w:pPr>
        <w:pStyle w:val="a0"/>
      </w:pPr>
    </w:p>
    <w:p w:rsidR="00D174DA" w:rsidRDefault="00D174DA">
      <w:pPr>
        <w:pStyle w:val="a0"/>
      </w:pPr>
    </w:p>
    <w:p w:rsidR="008B0365" w:rsidRDefault="008B0365">
      <w:pPr>
        <w:pStyle w:val="a0"/>
      </w:pPr>
    </w:p>
    <w:p w:rsidR="000D64BF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143918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Users/troy_tu/Troy_Notes/%E6%95%B0%E5%AD%A6/%E7%9C%9F%E9%A2%98%E6%80%BB%E7%BB%93/images/image-2023102912193909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4CA1" w:rsidRDefault="00F74CA1">
      <w:pPr>
        <w:pStyle w:val="a0"/>
      </w:pPr>
    </w:p>
    <w:p w:rsidR="00F74CA1" w:rsidRDefault="00F74CA1">
      <w:pPr>
        <w:pStyle w:val="a0"/>
      </w:pPr>
    </w:p>
    <w:p w:rsidR="00F74CA1" w:rsidRDefault="00F74CA1">
      <w:pPr>
        <w:pStyle w:val="a0"/>
      </w:pPr>
    </w:p>
    <w:p w:rsidR="0012059C" w:rsidRDefault="0012059C">
      <w:pPr>
        <w:pStyle w:val="a0"/>
      </w:pPr>
    </w:p>
    <w:p w:rsidR="0012059C" w:rsidRDefault="0012059C">
      <w:pPr>
        <w:pStyle w:val="a0"/>
      </w:pPr>
    </w:p>
    <w:p w:rsidR="00F74CA1" w:rsidRDefault="00F74CA1">
      <w:pPr>
        <w:pStyle w:val="a0"/>
      </w:pPr>
    </w:p>
    <w:p w:rsidR="00F74CA1" w:rsidRDefault="00F74CA1">
      <w:pPr>
        <w:pStyle w:val="a0"/>
      </w:pPr>
    </w:p>
    <w:p w:rsidR="003A5823" w:rsidRDefault="003A5823">
      <w:pPr>
        <w:pStyle w:val="a0"/>
      </w:pPr>
    </w:p>
    <w:p w:rsidR="003A5823" w:rsidRDefault="003A5823">
      <w:pPr>
        <w:pStyle w:val="a0"/>
      </w:pPr>
    </w:p>
    <w:p w:rsidR="000D64BF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956887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/Users/troy_tu/Troy_Notes/%E6%95%B0%E5%AD%A6/%E7%9C%9F%E9%A2%98%E6%80%BB%E7%BB%93/images/image-2023102912200198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64BF" w:rsidRDefault="000D64BF">
      <w:pPr>
        <w:pStyle w:val="a0"/>
      </w:pPr>
    </w:p>
    <w:p w:rsidR="00BF7D2C" w:rsidRDefault="00BF7D2C">
      <w:pPr>
        <w:pStyle w:val="a0"/>
      </w:pPr>
    </w:p>
    <w:p w:rsidR="00BF7D2C" w:rsidRDefault="00BF7D2C">
      <w:pPr>
        <w:pStyle w:val="a0"/>
      </w:pPr>
    </w:p>
    <w:p w:rsidR="00BF7D2C" w:rsidRDefault="00BF7D2C">
      <w:pPr>
        <w:pStyle w:val="a0"/>
      </w:pPr>
    </w:p>
    <w:p w:rsidR="00BF7D2C" w:rsidRDefault="00BF7D2C">
      <w:pPr>
        <w:pStyle w:val="a0"/>
      </w:pPr>
    </w:p>
    <w:p w:rsidR="00BF7D2C" w:rsidRDefault="00BF7D2C">
      <w:pPr>
        <w:pStyle w:val="a0"/>
      </w:pPr>
    </w:p>
    <w:p w:rsidR="00BF7D2C" w:rsidRDefault="00BF7D2C">
      <w:pPr>
        <w:pStyle w:val="a0"/>
      </w:pPr>
    </w:p>
    <w:p w:rsidR="000D64BF" w:rsidRDefault="000D64BF">
      <w:pPr>
        <w:pStyle w:val="a0"/>
      </w:pPr>
    </w:p>
    <w:p w:rsidR="000D64BF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009487"/>
            <wp:effectExtent l="0" t="0" r="0" b="0"/>
            <wp:docPr id="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/Users/troy_tu/Troy_Notes/%E6%95%B0%E5%AD%A6/%E7%9C%9F%E9%A2%98%E6%80%BB%E7%BB%93/images/image-2023102912201674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64BF" w:rsidRDefault="000D64BF">
      <w:pPr>
        <w:pStyle w:val="a0"/>
      </w:pPr>
    </w:p>
    <w:p w:rsidR="000D64BF" w:rsidRDefault="000D64BF">
      <w:pPr>
        <w:pStyle w:val="a0"/>
      </w:pPr>
    </w:p>
    <w:p w:rsidR="00DB40BE" w:rsidRDefault="00DB40BE">
      <w:pPr>
        <w:pStyle w:val="a0"/>
      </w:pPr>
    </w:p>
    <w:p w:rsidR="00316CED" w:rsidRDefault="00316CED">
      <w:pPr>
        <w:pStyle w:val="a0"/>
      </w:pPr>
    </w:p>
    <w:p w:rsidR="00484417" w:rsidRDefault="00484417">
      <w:pPr>
        <w:pStyle w:val="a0"/>
      </w:pPr>
    </w:p>
    <w:p w:rsidR="00484417" w:rsidRDefault="00484417">
      <w:pPr>
        <w:pStyle w:val="a0"/>
      </w:pPr>
    </w:p>
    <w:p w:rsidR="00484417" w:rsidRDefault="00484417">
      <w:pPr>
        <w:pStyle w:val="a0"/>
      </w:pPr>
    </w:p>
    <w:p w:rsidR="00316CED" w:rsidRDefault="00316CED">
      <w:pPr>
        <w:pStyle w:val="a0"/>
      </w:pPr>
    </w:p>
    <w:p w:rsidR="00316CED" w:rsidRDefault="00316CED">
      <w:pPr>
        <w:pStyle w:val="a0"/>
      </w:pPr>
    </w:p>
    <w:p w:rsidR="000D64BF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1215505"/>
            <wp:effectExtent l="0" t="0" r="0" b="0"/>
            <wp:docPr id="6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/Users/troy_tu/Troy_Notes/%E6%95%B0%E5%AD%A6/%E7%9C%9F%E9%A2%98%E6%80%BB%E7%BB%93/images/image-2023102912203306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1869" w:rsidRDefault="00421869">
      <w:pPr>
        <w:pStyle w:val="a0"/>
      </w:pPr>
    </w:p>
    <w:p w:rsidR="00421869" w:rsidRDefault="00421869">
      <w:pPr>
        <w:pStyle w:val="a0"/>
      </w:pPr>
    </w:p>
    <w:p w:rsidR="00421869" w:rsidRDefault="00421869">
      <w:pPr>
        <w:pStyle w:val="a0"/>
      </w:pPr>
    </w:p>
    <w:p w:rsidR="00421869" w:rsidRDefault="00421869">
      <w:pPr>
        <w:pStyle w:val="a0"/>
      </w:pPr>
    </w:p>
    <w:p w:rsidR="00421869" w:rsidRDefault="00421869">
      <w:pPr>
        <w:pStyle w:val="a0"/>
      </w:pPr>
    </w:p>
    <w:p w:rsidR="00421869" w:rsidRDefault="00421869">
      <w:pPr>
        <w:pStyle w:val="a0"/>
      </w:pPr>
    </w:p>
    <w:p w:rsidR="00C405A4" w:rsidRDefault="00C405A4">
      <w:pPr>
        <w:pStyle w:val="a0"/>
      </w:pPr>
    </w:p>
    <w:p w:rsidR="00EF2ADA" w:rsidRDefault="00EF2ADA">
      <w:pPr>
        <w:pStyle w:val="a0"/>
      </w:pPr>
    </w:p>
    <w:p w:rsidR="00C405A4" w:rsidRDefault="00C405A4">
      <w:pPr>
        <w:pStyle w:val="a0"/>
      </w:pPr>
    </w:p>
    <w:p w:rsidR="00421869" w:rsidRDefault="00421869">
      <w:pPr>
        <w:pStyle w:val="a0"/>
      </w:pPr>
    </w:p>
    <w:p w:rsidR="00421869" w:rsidRDefault="00421869">
      <w:pPr>
        <w:pStyle w:val="a0"/>
      </w:pPr>
    </w:p>
    <w:p w:rsidR="000D64BF" w:rsidRDefault="000D64BF">
      <w:pPr>
        <w:pStyle w:val="a0"/>
      </w:pPr>
    </w:p>
    <w:p w:rsidR="000D64BF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036100"/>
            <wp:effectExtent l="0" t="0" r="0" b="0"/>
            <wp:docPr id="6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/Users/troy_tu/Troy_Notes/%E6%95%B0%E5%AD%A6/%E7%9C%9F%E9%A2%98%E6%80%BB%E7%BB%93/images/image-2023102912204604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64BF" w:rsidRDefault="000D64BF">
      <w:pPr>
        <w:pStyle w:val="a0"/>
      </w:pPr>
    </w:p>
    <w:p w:rsidR="000D64BF" w:rsidRDefault="000D64BF">
      <w:pPr>
        <w:pStyle w:val="a0"/>
      </w:pPr>
    </w:p>
    <w:p w:rsidR="000D64BF" w:rsidRDefault="000D64BF">
      <w:pPr>
        <w:pStyle w:val="a0"/>
      </w:pPr>
    </w:p>
    <w:p w:rsidR="000D64BF" w:rsidRDefault="000D64BF">
      <w:pPr>
        <w:pStyle w:val="a0"/>
      </w:pPr>
    </w:p>
    <w:p w:rsidR="000D64BF" w:rsidRDefault="000D64BF">
      <w:pPr>
        <w:pStyle w:val="a0"/>
      </w:pPr>
    </w:p>
    <w:p w:rsidR="000D64BF" w:rsidRDefault="000D64BF">
      <w:pPr>
        <w:pStyle w:val="a0"/>
      </w:pPr>
    </w:p>
    <w:p w:rsidR="000D64BF" w:rsidRDefault="000D64BF">
      <w:pPr>
        <w:pStyle w:val="a0"/>
      </w:pPr>
    </w:p>
    <w:p w:rsidR="000D64BF" w:rsidRDefault="000D64BF">
      <w:pPr>
        <w:pStyle w:val="a0"/>
      </w:pPr>
    </w:p>
    <w:sectPr w:rsidR="000D64B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E17A6" w:rsidRDefault="00DE17A6">
      <w:pPr>
        <w:spacing w:after="0"/>
      </w:pPr>
      <w:r>
        <w:separator/>
      </w:r>
    </w:p>
  </w:endnote>
  <w:endnote w:type="continuationSeparator" w:id="0">
    <w:p w:rsidR="00DE17A6" w:rsidRDefault="00DE17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E17A6" w:rsidRDefault="00DE17A6">
      <w:r>
        <w:separator/>
      </w:r>
    </w:p>
  </w:footnote>
  <w:footnote w:type="continuationSeparator" w:id="0">
    <w:p w:rsidR="00DE17A6" w:rsidRDefault="00DE17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D864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53654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64BF"/>
    <w:rsid w:val="000B2BFC"/>
    <w:rsid w:val="000B3095"/>
    <w:rsid w:val="000D64BF"/>
    <w:rsid w:val="0012059C"/>
    <w:rsid w:val="001447A2"/>
    <w:rsid w:val="00237589"/>
    <w:rsid w:val="002E55C2"/>
    <w:rsid w:val="00316CED"/>
    <w:rsid w:val="003A5823"/>
    <w:rsid w:val="003B31EB"/>
    <w:rsid w:val="003B362A"/>
    <w:rsid w:val="00421869"/>
    <w:rsid w:val="00484417"/>
    <w:rsid w:val="004B38A4"/>
    <w:rsid w:val="0071624F"/>
    <w:rsid w:val="00772C30"/>
    <w:rsid w:val="008B0365"/>
    <w:rsid w:val="0091063F"/>
    <w:rsid w:val="00A965AB"/>
    <w:rsid w:val="00AD326D"/>
    <w:rsid w:val="00BA6E61"/>
    <w:rsid w:val="00BF7D2C"/>
    <w:rsid w:val="00C405A4"/>
    <w:rsid w:val="00D174DA"/>
    <w:rsid w:val="00DB40BE"/>
    <w:rsid w:val="00DE17A6"/>
    <w:rsid w:val="00EF2ADA"/>
    <w:rsid w:val="00F74C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DD0C20"/>
  <w15:docId w15:val="{09501485-9E85-9645-8B73-329A867B8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钊 涂</cp:lastModifiedBy>
  <cp:revision>28</cp:revision>
  <dcterms:created xsi:type="dcterms:W3CDTF">2023-11-01T16:00:00Z</dcterms:created>
  <dcterms:modified xsi:type="dcterms:W3CDTF">2023-11-01T16:05:00Z</dcterms:modified>
</cp:coreProperties>
</file>